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25D024" w14:textId="177E1D1F" w:rsidR="004E1AED" w:rsidRDefault="00806325" w:rsidP="00E631E5">
      <w:pPr>
        <w:pStyle w:val="Title"/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computational </w:t>
      </w:r>
      <w:bookmarkStart w:id="0" w:name="_GoBack"/>
      <w:bookmarkEnd w:id="0"/>
      <w:r w:rsidR="00E631E5" w:rsidRPr="00E631E5">
        <w:rPr>
          <w:sz w:val="24"/>
          <w:szCs w:val="24"/>
        </w:rPr>
        <w:t xml:space="preserve">Assigment </w:t>
      </w:r>
      <w:r w:rsidR="00E631E5">
        <w:rPr>
          <w:sz w:val="24"/>
          <w:szCs w:val="24"/>
        </w:rPr>
        <w:t>#</w:t>
      </w:r>
      <w:r>
        <w:rPr>
          <w:sz w:val="24"/>
          <w:szCs w:val="24"/>
        </w:rPr>
        <w:t>3</w:t>
      </w:r>
    </w:p>
    <w:p w14:paraId="15FE751A" w14:textId="70797F06" w:rsidR="00E631E5" w:rsidRPr="00E631E5" w:rsidRDefault="00E631E5" w:rsidP="00E631E5">
      <w:pPr>
        <w:pStyle w:val="Title"/>
        <w:spacing w:line="240" w:lineRule="auto"/>
        <w:rPr>
          <w:sz w:val="20"/>
          <w:szCs w:val="20"/>
        </w:rPr>
      </w:pPr>
      <w:r w:rsidRPr="00E631E5">
        <w:rPr>
          <w:sz w:val="20"/>
          <w:szCs w:val="20"/>
        </w:rPr>
        <w:t>Brandon Moretz</w:t>
      </w:r>
    </w:p>
    <w:p w14:paraId="05AEDA29" w14:textId="23D474EE" w:rsidR="00194DF6" w:rsidRDefault="00E631E5" w:rsidP="00C021CA">
      <w:pPr>
        <w:pStyle w:val="Heading3"/>
      </w:pPr>
      <w:r>
        <w:t>Introduction</w:t>
      </w:r>
    </w:p>
    <w:p w14:paraId="43F42241" w14:textId="41A7C69B" w:rsidR="004C6B76" w:rsidRDefault="004C6B76" w:rsidP="00C021CA">
      <w:pPr>
        <w:pStyle w:val="Heading3"/>
      </w:pPr>
      <w:r>
        <w:t>Research</w:t>
      </w:r>
    </w:p>
    <w:p w14:paraId="74849F02" w14:textId="6559171E" w:rsidR="004C6B76" w:rsidRDefault="004C6B76" w:rsidP="00C021CA">
      <w:pPr>
        <w:pStyle w:val="Heading3"/>
      </w:pPr>
      <w:r>
        <w:t>Conclusion</w:t>
      </w:r>
    </w:p>
    <w:sectPr w:rsidR="004C6B76" w:rsidSect="00382EEC">
      <w:footerReference w:type="default" r:id="rId11"/>
      <w:pgSz w:w="12240" w:h="15840"/>
      <w:pgMar w:top="720" w:right="720" w:bottom="720" w:left="72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C8592D" w14:textId="77777777" w:rsidR="000B11FD" w:rsidRDefault="000B11FD">
      <w:pPr>
        <w:spacing w:after="0" w:line="240" w:lineRule="auto"/>
      </w:pPr>
      <w:r>
        <w:separator/>
      </w:r>
    </w:p>
  </w:endnote>
  <w:endnote w:type="continuationSeparator" w:id="0">
    <w:p w14:paraId="2CE5BFC0" w14:textId="77777777" w:rsidR="000B11FD" w:rsidRDefault="000B11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altName w:val="Corbel"/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755275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2844A9" w14:textId="77777777" w:rsidR="004E1AED" w:rsidRDefault="004E1AE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7BECFD" w14:textId="77777777" w:rsidR="000B11FD" w:rsidRDefault="000B11FD">
      <w:pPr>
        <w:spacing w:after="0" w:line="240" w:lineRule="auto"/>
      </w:pPr>
      <w:r>
        <w:separator/>
      </w:r>
    </w:p>
  </w:footnote>
  <w:footnote w:type="continuationSeparator" w:id="0">
    <w:p w14:paraId="00C9A6C5" w14:textId="77777777" w:rsidR="000B11FD" w:rsidRDefault="000B11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B6686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5BE83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E2AF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1A1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AA4C9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6EF0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7E0E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104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69AE7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2435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3E04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5D128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764216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7A2C3EB3"/>
    <w:multiLevelType w:val="multilevel"/>
    <w:tmpl w:val="84B4631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7F3A1AB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3"/>
  </w:num>
  <w:num w:numId="2">
    <w:abstractNumId w:val="10"/>
  </w:num>
  <w:num w:numId="3">
    <w:abstractNumId w:val="12"/>
  </w:num>
  <w:num w:numId="4">
    <w:abstractNumId w:val="11"/>
  </w:num>
  <w:num w:numId="5">
    <w:abstractNumId w:val="15"/>
  </w:num>
  <w:num w:numId="6">
    <w:abstractNumId w:val="16"/>
  </w:num>
  <w:num w:numId="7">
    <w:abstractNumId w:val="14"/>
  </w:num>
  <w:num w:numId="8">
    <w:abstractNumId w:val="17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S3NLAwNjM0NTY3NzRV0lEKTi0uzszPAykwqgUA5hIuWSwAAAA="/>
  </w:docVars>
  <w:rsids>
    <w:rsidRoot w:val="00CB62AB"/>
    <w:rsid w:val="00044BE4"/>
    <w:rsid w:val="000B11FD"/>
    <w:rsid w:val="000B697B"/>
    <w:rsid w:val="000D3979"/>
    <w:rsid w:val="000E57CE"/>
    <w:rsid w:val="00103765"/>
    <w:rsid w:val="00122AB0"/>
    <w:rsid w:val="001414EF"/>
    <w:rsid w:val="0015520D"/>
    <w:rsid w:val="00194DF6"/>
    <w:rsid w:val="001A562B"/>
    <w:rsid w:val="001B1B33"/>
    <w:rsid w:val="00215A06"/>
    <w:rsid w:val="00235032"/>
    <w:rsid w:val="00270579"/>
    <w:rsid w:val="002C646A"/>
    <w:rsid w:val="002C7258"/>
    <w:rsid w:val="002D4FAC"/>
    <w:rsid w:val="00352C5E"/>
    <w:rsid w:val="003655E0"/>
    <w:rsid w:val="00372388"/>
    <w:rsid w:val="00382EEC"/>
    <w:rsid w:val="003A4485"/>
    <w:rsid w:val="003C582D"/>
    <w:rsid w:val="00400D5C"/>
    <w:rsid w:val="0046642F"/>
    <w:rsid w:val="004742A0"/>
    <w:rsid w:val="00474853"/>
    <w:rsid w:val="00474C14"/>
    <w:rsid w:val="00491FE1"/>
    <w:rsid w:val="004A042E"/>
    <w:rsid w:val="004B228D"/>
    <w:rsid w:val="004C6B76"/>
    <w:rsid w:val="004D7DFC"/>
    <w:rsid w:val="004E1AED"/>
    <w:rsid w:val="004E6BE4"/>
    <w:rsid w:val="00500B16"/>
    <w:rsid w:val="00551956"/>
    <w:rsid w:val="00567BEB"/>
    <w:rsid w:val="005C0FF0"/>
    <w:rsid w:val="005C12A5"/>
    <w:rsid w:val="005C2F33"/>
    <w:rsid w:val="006410B6"/>
    <w:rsid w:val="0069012E"/>
    <w:rsid w:val="00692A68"/>
    <w:rsid w:val="00731268"/>
    <w:rsid w:val="0075072D"/>
    <w:rsid w:val="0078479D"/>
    <w:rsid w:val="00795A5A"/>
    <w:rsid w:val="00797E99"/>
    <w:rsid w:val="00800777"/>
    <w:rsid w:val="00806325"/>
    <w:rsid w:val="0088418F"/>
    <w:rsid w:val="008842D3"/>
    <w:rsid w:val="00890D4D"/>
    <w:rsid w:val="008F6B0B"/>
    <w:rsid w:val="00912D7C"/>
    <w:rsid w:val="00935825"/>
    <w:rsid w:val="00942A6C"/>
    <w:rsid w:val="009457BE"/>
    <w:rsid w:val="00957257"/>
    <w:rsid w:val="00972564"/>
    <w:rsid w:val="009C09A0"/>
    <w:rsid w:val="00A1310C"/>
    <w:rsid w:val="00A13A36"/>
    <w:rsid w:val="00A15B90"/>
    <w:rsid w:val="00A64317"/>
    <w:rsid w:val="00A6780C"/>
    <w:rsid w:val="00A84AC8"/>
    <w:rsid w:val="00B138DE"/>
    <w:rsid w:val="00B17C49"/>
    <w:rsid w:val="00B30BE8"/>
    <w:rsid w:val="00B419AC"/>
    <w:rsid w:val="00B534E0"/>
    <w:rsid w:val="00B920FA"/>
    <w:rsid w:val="00BC33EA"/>
    <w:rsid w:val="00C021CA"/>
    <w:rsid w:val="00C359F2"/>
    <w:rsid w:val="00CB37DF"/>
    <w:rsid w:val="00CB62AB"/>
    <w:rsid w:val="00CC1399"/>
    <w:rsid w:val="00CC3E85"/>
    <w:rsid w:val="00CF3B0A"/>
    <w:rsid w:val="00D007F0"/>
    <w:rsid w:val="00D354DB"/>
    <w:rsid w:val="00D40BC3"/>
    <w:rsid w:val="00D43205"/>
    <w:rsid w:val="00D47A97"/>
    <w:rsid w:val="00DC0035"/>
    <w:rsid w:val="00E04D39"/>
    <w:rsid w:val="00E0751C"/>
    <w:rsid w:val="00E11FFC"/>
    <w:rsid w:val="00E34633"/>
    <w:rsid w:val="00E411AA"/>
    <w:rsid w:val="00E631E5"/>
    <w:rsid w:val="00E64D1C"/>
    <w:rsid w:val="00E74350"/>
    <w:rsid w:val="00E9030D"/>
    <w:rsid w:val="00EC07D3"/>
    <w:rsid w:val="00F26525"/>
    <w:rsid w:val="00F57462"/>
    <w:rsid w:val="00F66087"/>
    <w:rsid w:val="00F77803"/>
    <w:rsid w:val="00FE3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3DD7C"/>
  <w15:docId w15:val="{7E9B07C0-AD1C-428E-BF90-F042BC618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1AED"/>
  </w:style>
  <w:style w:type="paragraph" w:styleId="Heading1">
    <w:name w:val="heading 1"/>
    <w:basedOn w:val="Normal"/>
    <w:next w:val="Normal"/>
    <w:link w:val="Heading1Char"/>
    <w:uiPriority w:val="9"/>
    <w:qFormat/>
    <w:rsid w:val="00A1310C"/>
    <w:pPr>
      <w:pBdr>
        <w:top w:val="single" w:sz="24" w:space="0" w:color="0673A5" w:themeColor="text2" w:themeShade="BF"/>
        <w:left w:val="single" w:sz="24" w:space="0" w:color="0673A5" w:themeColor="text2" w:themeShade="BF"/>
        <w:bottom w:val="single" w:sz="24" w:space="0" w:color="0673A5" w:themeColor="text2" w:themeShade="BF"/>
        <w:right w:val="single" w:sz="24" w:space="0" w:color="0673A5" w:themeColor="text2" w:themeShade="BF"/>
      </w:pBdr>
      <w:shd w:val="clear" w:color="auto" w:fill="0673A5" w:themeFill="text2" w:themeFillShade="BF"/>
      <w:spacing w:after="0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7A97"/>
    <w:pPr>
      <w:pBdr>
        <w:top w:val="single" w:sz="24" w:space="0" w:color="C9ECFC" w:themeColor="text2" w:themeTint="33"/>
        <w:left w:val="single" w:sz="24" w:space="0" w:color="C9ECFC" w:themeColor="text2" w:themeTint="33"/>
        <w:bottom w:val="single" w:sz="24" w:space="0" w:color="C9ECFC" w:themeColor="text2" w:themeTint="33"/>
        <w:right w:val="single" w:sz="24" w:space="0" w:color="C9ECFC" w:themeColor="text2" w:themeTint="33"/>
      </w:pBdr>
      <w:shd w:val="clear" w:color="auto" w:fill="C9ECFC" w:themeFill="text2" w:themeFillTint="33"/>
      <w:spacing w:after="0"/>
      <w:outlineLvl w:val="1"/>
    </w:pPr>
    <w:rPr>
      <w:rFonts w:asciiTheme="majorHAnsi" w:eastAsiaTheme="majorEastAsia" w:hAnsiTheme="majorHAnsi" w:cstheme="majorBidi"/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47A97"/>
    <w:pPr>
      <w:pBdr>
        <w:top w:val="single" w:sz="6" w:space="2" w:color="099BDD" w:themeColor="text2"/>
      </w:pBdr>
      <w:spacing w:before="300" w:after="0"/>
      <w:outlineLvl w:val="2"/>
    </w:pPr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7A97"/>
    <w:pPr>
      <w:pBdr>
        <w:top w:val="dotted" w:sz="6" w:space="2" w:color="099BDD" w:themeColor="text2"/>
      </w:pBdr>
      <w:spacing w:before="200" w:after="0"/>
      <w:outlineLvl w:val="3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7A97"/>
    <w:pPr>
      <w:pBdr>
        <w:bottom w:val="single" w:sz="6" w:space="1" w:color="099BDD" w:themeColor="text2"/>
      </w:pBdr>
      <w:spacing w:before="200" w:after="0"/>
      <w:outlineLvl w:val="4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7A97"/>
    <w:pPr>
      <w:pBdr>
        <w:bottom w:val="dotted" w:sz="6" w:space="1" w:color="099BDD" w:themeColor="text2"/>
      </w:pBdr>
      <w:spacing w:before="200" w:after="0"/>
      <w:outlineLvl w:val="5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7A97"/>
    <w:pPr>
      <w:spacing w:before="200" w:after="0"/>
      <w:outlineLvl w:val="6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7A97"/>
    <w:pPr>
      <w:spacing w:before="200" w:after="0"/>
      <w:outlineLvl w:val="7"/>
    </w:pPr>
    <w:rPr>
      <w:rFonts w:asciiTheme="majorHAnsi" w:eastAsiaTheme="majorEastAsia" w:hAnsiTheme="majorHAnsi" w:cstheme="majorBidi"/>
      <w:caps/>
      <w:spacing w:val="10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7A97"/>
    <w:pPr>
      <w:spacing w:before="200" w:after="0"/>
      <w:outlineLvl w:val="8"/>
    </w:pPr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310C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0673A5" w:themeFill="text2" w:themeFillShade="BF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aps/>
      <w:spacing w:val="15"/>
      <w:shd w:val="clear" w:color="auto" w:fill="C9ECFC" w:themeFill="text2" w:themeFillTint="33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2C2C2C" w:themeColor="text1"/>
        <w:left w:val="single" w:sz="4" w:space="0" w:color="2C2C2C" w:themeColor="text1"/>
        <w:bottom w:val="single" w:sz="4" w:space="0" w:color="2C2C2C" w:themeColor="text1"/>
        <w:right w:val="single" w:sz="4" w:space="0" w:color="2C2C2C" w:themeColor="text1"/>
        <w:insideH w:val="single" w:sz="4" w:space="0" w:color="2C2C2C" w:themeColor="text1"/>
        <w:insideV w:val="single" w:sz="4" w:space="0" w:color="2C2C2C" w:themeColor="text1"/>
      </w:tblBorders>
    </w:tblPr>
  </w:style>
  <w:style w:type="paragraph" w:styleId="Title">
    <w:name w:val="Title"/>
    <w:basedOn w:val="Normal"/>
    <w:link w:val="TitleChar"/>
    <w:uiPriority w:val="1"/>
    <w:qFormat/>
    <w:rsid w:val="00A1310C"/>
    <w:pPr>
      <w:spacing w:before="0" w:after="0"/>
    </w:pPr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A1310C"/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4E1AED"/>
    <w:pPr>
      <w:numPr>
        <w:ilvl w:val="1"/>
      </w:numPr>
      <w:spacing w:after="160"/>
    </w:pPr>
    <w:rPr>
      <w:color w:val="404040" w:themeColor="text1" w:themeTint="E6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E1AED"/>
    <w:rPr>
      <w:color w:val="404040" w:themeColor="text1" w:themeTint="E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E1AED"/>
    <w:rPr>
      <w:i/>
      <w:iCs/>
      <w:color w:val="806000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E1AED"/>
    <w:pPr>
      <w:pBdr>
        <w:top w:val="single" w:sz="4" w:space="10" w:color="806000" w:themeColor="accent1" w:themeShade="80"/>
        <w:bottom w:val="single" w:sz="4" w:space="10" w:color="806000" w:themeColor="accent1" w:themeShade="80"/>
      </w:pBdr>
      <w:spacing w:before="360" w:after="360"/>
      <w:ind w:left="864" w:right="864"/>
      <w:jc w:val="center"/>
    </w:pPr>
    <w:rPr>
      <w:i/>
      <w:iCs/>
      <w:color w:val="806000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E1AED"/>
    <w:rPr>
      <w:i/>
      <w:iCs/>
      <w:color w:val="806000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E1AED"/>
    <w:rPr>
      <w:b/>
      <w:bCs/>
      <w:caps w:val="0"/>
      <w:smallCaps/>
      <w:color w:val="806000" w:themeColor="accent1" w:themeShade="80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7A97"/>
    <w:rPr>
      <w:rFonts w:asciiTheme="majorHAnsi" w:eastAsiaTheme="majorEastAsia" w:hAnsiTheme="majorHAnsi" w:cstheme="majorBidi"/>
      <w:caps/>
      <w:spacing w:val="10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7A97"/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47A97"/>
    <w:rPr>
      <w:b/>
      <w:bCs/>
      <w:color w:val="0673A5" w:themeColor="text2" w:themeShade="BF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A97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47A9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47A97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47A9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47A97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47A9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7A9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7A9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7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7A97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47A97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47A97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D47A97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47A97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7A97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D47A9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47A97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47A97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A1310C"/>
    <w:pPr>
      <w:pBdr>
        <w:top w:val="single" w:sz="2" w:space="10" w:color="806000" w:themeColor="accent1" w:themeShade="80" w:shadow="1"/>
        <w:left w:val="single" w:sz="2" w:space="10" w:color="806000" w:themeColor="accent1" w:themeShade="80" w:shadow="1"/>
        <w:bottom w:val="single" w:sz="2" w:space="10" w:color="806000" w:themeColor="accent1" w:themeShade="80" w:shadow="1"/>
        <w:right w:val="single" w:sz="2" w:space="10" w:color="806000" w:themeColor="accent1" w:themeShade="80" w:shadow="1"/>
      </w:pBdr>
      <w:ind w:left="1152" w:right="1152"/>
    </w:pPr>
    <w:rPr>
      <w:i/>
      <w:iCs/>
      <w:color w:val="806000" w:themeColor="accent1" w:themeShade="80"/>
    </w:rPr>
  </w:style>
  <w:style w:type="character" w:styleId="PlaceholderText">
    <w:name w:val="Placeholder Text"/>
    <w:basedOn w:val="DefaultParagraphFont"/>
    <w:uiPriority w:val="99"/>
    <w:semiHidden/>
    <w:rsid w:val="00A1310C"/>
    <w:rPr>
      <w:color w:val="3C3C3C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4E1AED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AED"/>
  </w:style>
  <w:style w:type="paragraph" w:styleId="Footer">
    <w:name w:val="footer"/>
    <w:basedOn w:val="Normal"/>
    <w:link w:val="FooterChar"/>
    <w:uiPriority w:val="99"/>
    <w:unhideWhenUsed/>
    <w:rsid w:val="004E1AED"/>
    <w:pPr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AED"/>
  </w:style>
  <w:style w:type="character" w:styleId="Hyperlink">
    <w:name w:val="Hyperlink"/>
    <w:basedOn w:val="DefaultParagraphFont"/>
    <w:uiPriority w:val="99"/>
    <w:unhideWhenUsed/>
    <w:rsid w:val="00E411AA"/>
    <w:rPr>
      <w:color w:val="005DB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11A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more\AppData\Roaming\Microsoft\Templates\Banded%20design%20(blank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Banded">
  <a:themeElements>
    <a:clrScheme name="Banded">
      <a:dk1>
        <a:srgbClr val="2C2C2C"/>
      </a:dk1>
      <a:lt1>
        <a:srgbClr val="FFFFFF"/>
      </a:lt1>
      <a:dk2>
        <a:srgbClr val="099BDD"/>
      </a:dk2>
      <a:lt2>
        <a:srgbClr val="F2F2F2"/>
      </a:lt2>
      <a:accent1>
        <a:srgbClr val="FFC000"/>
      </a:accent1>
      <a:accent2>
        <a:srgbClr val="A5D028"/>
      </a:accent2>
      <a:accent3>
        <a:srgbClr val="08CC78"/>
      </a:accent3>
      <a:accent4>
        <a:srgbClr val="F24099"/>
      </a:accent4>
      <a:accent5>
        <a:srgbClr val="828288"/>
      </a:accent5>
      <a:accent6>
        <a:srgbClr val="F56617"/>
      </a:accent6>
      <a:hlink>
        <a:srgbClr val="005DBA"/>
      </a:hlink>
      <a:folHlink>
        <a:srgbClr val="6C606A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64570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11-01T04:53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55138</Value>
    </PublishStatusLookup>
    <APAuthor xmlns="4873beb7-5857-4685-be1f-d57550cc96cc">
      <UserInfo>
        <DisplayName>MIDDLEEAST\v-keerth</DisplayName>
        <AccountId>2799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749966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SelectedStyle="\APA.XSL" StyleName="APA">
  <b:Source>
    <b:Tag>RSt01</b:Tag>
    <b:SourceType>Book</b:SourceType>
    <b:Guid>{7AD77338-905D-470F-B1E0-188E68B0C2E5}</b:Guid>
    <b:Author>
      <b:Author>
        <b:NameList>
          <b:Person>
            <b:Last>Stair</b:Last>
            <b:First>R</b:First>
          </b:Person>
          <b:Person>
            <b:Last>Reynolds</b:Last>
            <b:First>G.</b:First>
          </b:Person>
        </b:NameList>
      </b:Author>
    </b:Author>
    <b:Title>Principles of Information Systems</b:Title>
    <b:Year>2001</b:Year>
    <b:City>Boston</b:City>
    <b:Publisher>Course Technology</b:Publisher>
    <b:RefOrder>1</b:RefOrder>
  </b:Source>
  <b:Source>
    <b:Tag>Kro09</b:Tag>
    <b:SourceType>Book</b:SourceType>
    <b:Guid>{BECAF388-DFB8-4ECD-A8A7-68C152322225}</b:Guid>
    <b:Author>
      <b:Author>
        <b:NameList>
          <b:Person>
            <b:Last>Kroenke</b:Last>
            <b:First>D.</b:First>
          </b:Person>
          <b:Person>
            <b:Last>Auer</b:Last>
            <b:First>D.</b:First>
          </b:Person>
        </b:NameList>
      </b:Author>
    </b:Author>
    <b:Year>2009</b:Year>
    <b:Title>Database Concepts</b:Title>
    <b:City>New Jersey</b:City>
    <b:Publisher>Prentice Hall</b:Publisher>
    <b:RefOrder>2</b:RefOrder>
  </b:Source>
</b:Sources>
</file>

<file path=customXml/itemProps1.xml><?xml version="1.0" encoding="utf-8"?>
<ds:datastoreItem xmlns:ds="http://schemas.openxmlformats.org/officeDocument/2006/customXml" ds:itemID="{83AE4ADC-D632-40A7-A0C1-0481BB069C4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FF740C13-C6A2-43D3-86C5-4CBB969C2C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FF2527-3592-4DBF-9FD9-FEA06E5BF9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AE7E927-F40F-455F-BA3C-47519CD4EA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nded design (blank).dotx</Template>
  <TotalTime>3281</TotalTime>
  <Pages>1</Pages>
  <Words>13</Words>
  <Characters>62</Characters>
  <Application>Microsoft Office Word</Application>
  <DocSecurity>0</DocSecurity>
  <Lines>2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andon Moretz</dc:creator>
  <cp:lastModifiedBy>Brandon Moretz</cp:lastModifiedBy>
  <cp:revision>59</cp:revision>
  <dcterms:created xsi:type="dcterms:W3CDTF">2018-10-06T17:09:00Z</dcterms:created>
  <dcterms:modified xsi:type="dcterms:W3CDTF">2019-07-15T2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